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0" w:name="electronics-engineer-cover-letter"/>
    <w:p>
      <w:pPr>
        <w:pStyle w:val="Heading1"/>
      </w:pPr>
      <w:r>
        <w:t xml:space="preserve">Electronics Engineer Cover Letter</w:t>
      </w:r>
    </w:p>
    <w:p>
      <w:pPr>
        <w:pStyle w:val="FirstParagraph"/>
      </w:pPr>
      <w:r>
        <w:t xml:space="preserve">[Your Name]</w:t>
      </w:r>
      <w:r>
        <w:br/>
      </w:r>
      <w:r>
        <w:t xml:space="preserve">[Your Address]</w:t>
      </w:r>
      <w:r>
        <w:br/>
      </w:r>
      <w:r>
        <w:t xml:space="preserve">[City, Postal Code]</w:t>
      </w:r>
      <w:r>
        <w:br/>
      </w:r>
      <w:r>
        <w:t xml:space="preserve">[Email Address] | [Phone Number]</w:t>
      </w:r>
    </w:p>
    <w:bookmarkEnd w:id="20"/>
    <w:p>
      <w:pPr>
        <w:pStyle w:val="BodyText"/>
      </w:pPr>
      <w:r>
        <w:t xml:space="preserve">[Date]</w:t>
      </w:r>
    </w:p>
    <w:bookmarkStart w:id="21" w:name="dear-hiring-manager"/>
    <w:p>
      <w:pPr>
        <w:pStyle w:val="Heading2"/>
      </w:pPr>
      <w:r>
        <w:t xml:space="preserve">Dear Hiring Manager,</w:t>
      </w:r>
    </w:p>
    <w:p>
      <w:pPr>
        <w:pStyle w:val="FirstParagraph"/>
      </w:pPr>
      <w:r>
        <w:t xml:space="preserve">I am writing to express my sincere interest in the Electronics Engineer position at [Company Name] in Amsterdam, Netherlands. As a highly motivated and technically skilled electronics engineer with a passion for innovation, I am eager to contribute my expertise to your team while immersing myself in the vibrant tech ecosystem of Amsterdam. The Netherlands has long been a hub for cutting-edge technological advancements, and I am particularly drawn to the opportunities that this role offers in shaping the future of electronics engineering within this dynamic region.</w:t>
      </w:r>
    </w:p>
    <w:p>
      <w:pPr>
        <w:pStyle w:val="BodyText"/>
      </w:pPr>
      <w:r>
        <w:t xml:space="preserve">Throughout my career, I have dedicated myself to mastering the intricacies of electronics design, development, and optimization. My academic background in Electrical Engineering from [University Name] provided me with a strong foundation in circuit theory, signal processing, and embedded systems. However, it is through hands-on experience that I have refined my ability to translate theoretical knowledge into practical solutions that address real-world challenges. Whether designing high-performance PCBs or troubleshooting complex analog/digital systems, I approach every project with a commitment to precision, creativity, and reliability.</w:t>
      </w:r>
    </w:p>
    <w:p>
      <w:pPr>
        <w:pStyle w:val="BodyText"/>
      </w:pPr>
      <w:r>
        <w:t xml:space="preserve">My professional journey has taken me through various roles where I have worked on diverse projects spanning industrial automation, IoT devices, and renewable energy systems. For instance, during my tenure at [Previous Company Name], I led the development of a smart sensor network for real-time environmental monitoring. This project required me to integrate microcontrollers with wireless communication modules while ensuring compliance with stringent safety standards. The successful deployment of this system not only enhanced operational efficiency but also underscored my ability to deliver results under tight deadlines and within budget constraints.</w:t>
      </w:r>
    </w:p>
    <w:p>
      <w:pPr>
        <w:pStyle w:val="BodyText"/>
      </w:pPr>
      <w:r>
        <w:t xml:space="preserve">What sets me apart as an electronics engineer is my ability to bridge the gap between innovation and practicality. In a rapidly evolving industry, I consistently stay updated on emerging trends such as AI-driven design tools, advanced materials for circuit fabrication, and sustainable engineering practices. I have also developed a keen interest in the Netherlands’ focus on green technology and circular economy initiatives. Amsterdam’s commitment to sustainability aligns perfectly with my professional values, and I am excited about the possibility of contributing to projects that prioritize environmental responsibility while pushing technological boundaries.</w:t>
      </w:r>
    </w:p>
    <w:p>
      <w:pPr>
        <w:pStyle w:val="BodyText"/>
      </w:pPr>
      <w:r>
        <w:t xml:space="preserve">One of my key strengths is my collaborative mindset. As an electronics engineer, I understand that successful projects require seamless teamwork across disciplines. In my previous role, I worked closely with software developers, mechanical engineers, and product managers to deliver a next-generation medical device. This experience taught me the importance of clear communication, adaptability, and a willingness to iterate on ideas until they meet the highest standards of quality. I thrive in environments where innovation is encouraged and diverse perspectives are valued—qualities that I believe are deeply embedded in the culture of [Company Name].</w:t>
      </w:r>
    </w:p>
    <w:p>
      <w:pPr>
        <w:pStyle w:val="BodyText"/>
      </w:pPr>
      <w:r>
        <w:t xml:space="preserve">Amsterdam’s status as a global innovation hub has always fascinated me. The city’s unique blend of tradition and modernity, combined with its thriving startup scene and research institutions, creates an ideal environment for electronics engineers to grow professionally. I am particularly inspired by the work being done in fields like smart cities, renewable energy, and wearable technology in the Netherlands. I am eager to contribute my technical expertise to projects that not only advance the field of electronics but also have a tangible impact on society.</w:t>
      </w:r>
    </w:p>
    <w:p>
      <w:pPr>
        <w:pStyle w:val="BodyText"/>
      </w:pPr>
      <w:r>
        <w:t xml:space="preserve">While my qualifications are robust, I am equally passionate about learning and growing within a forward-thinking organization. I am confident that my problem-solving skills, attention to detail, and dedication to excellence make me a strong candidate for this role. I would be honored to bring my experience in electronics design and development to [Company Name], where I can collaborate with a team of like-minded professionals to drive innovation in the Netherlands’ ever-evolving tech landscape.</w:t>
      </w:r>
    </w:p>
    <w:p>
      <w:pPr>
        <w:pStyle w:val="BodyText"/>
      </w:pPr>
      <w:r>
        <w:t xml:space="preserve">Thank you for considering my application. I would welcome the opportunity to discuss how my background and vision align with the goals of your organization. Please feel free to contact me at [Phone Number] or [Email Address] at your earliest convenience. I look forward to the possibility of contributing to the continued success of [Company Name] in Amsterdam, Netherlands.</w:t>
      </w:r>
    </w:p>
    <w:p>
      <w:pPr>
        <w:pStyle w:val="BodyText"/>
      </w:pPr>
      <w:r>
        <w:t xml:space="preserve">Sincerely,</w:t>
      </w:r>
      <w:r>
        <w:br/>
      </w:r>
      <w: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Cover Letter - Netherlands Amsterdam</dc:title>
  <dc:creator/>
  <dc:language>en</dc:language>
  <cp:keywords/>
  <dcterms:created xsi:type="dcterms:W3CDTF">2026-05-01T03:44:40Z</dcterms:created>
  <dcterms:modified xsi:type="dcterms:W3CDTF">2026-05-01T03:44:40Z</dcterms:modified>
</cp:coreProperties>
</file>

<file path=docProps/custom.xml><?xml version="1.0" encoding="utf-8"?>
<Properties xmlns="http://schemas.openxmlformats.org/officeDocument/2006/custom-properties" xmlns:vt="http://schemas.openxmlformats.org/officeDocument/2006/docPropsVTypes"/>
</file>